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39" w:type="dxa"/>
        <w:tblInd w:w="-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3"/>
        <w:gridCol w:w="5786"/>
      </w:tblGrid>
      <w:tr w:rsidR="0097318D" w:rsidTr="00270383">
        <w:trPr>
          <w:trHeight w:val="659"/>
        </w:trPr>
        <w:tc>
          <w:tcPr>
            <w:tcW w:w="4153" w:type="dxa"/>
          </w:tcPr>
          <w:p w:rsidR="0097318D" w:rsidRDefault="0097318D" w:rsidP="00270383">
            <w:pPr>
              <w:pStyle w:val="TableParagraph"/>
              <w:ind w:left="617" w:right="43" w:hanging="418"/>
              <w:jc w:val="center"/>
              <w:rPr>
                <w:b/>
                <w:sz w:val="26"/>
              </w:rPr>
            </w:pPr>
            <w:r>
              <w:rPr>
                <w:sz w:val="24"/>
              </w:rPr>
              <w:t>T</w:t>
            </w:r>
            <w:r w:rsidRPr="00B025D2">
              <w:rPr>
                <w:sz w:val="24"/>
              </w:rPr>
              <w:t>RƯỜNG ĐẠI HỌC TÂN TRÀO</w:t>
            </w:r>
          </w:p>
          <w:p w:rsidR="0097318D" w:rsidRDefault="0097318D" w:rsidP="00270383">
            <w:pPr>
              <w:pStyle w:val="TableParagraph"/>
              <w:ind w:left="617" w:right="43" w:hanging="418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Đơn vị .................................</w:t>
            </w:r>
          </w:p>
        </w:tc>
        <w:tc>
          <w:tcPr>
            <w:tcW w:w="5786" w:type="dxa"/>
          </w:tcPr>
          <w:p w:rsidR="0097318D" w:rsidRPr="003C21C9" w:rsidRDefault="0097318D" w:rsidP="00270383">
            <w:pPr>
              <w:pStyle w:val="TableParagraph"/>
              <w:spacing w:line="286" w:lineRule="exact"/>
              <w:ind w:left="144" w:right="43"/>
              <w:jc w:val="center"/>
              <w:rPr>
                <w:b/>
                <w:sz w:val="24"/>
              </w:rPr>
            </w:pPr>
            <w:r w:rsidRPr="003C21C9">
              <w:rPr>
                <w:b/>
                <w:sz w:val="24"/>
              </w:rPr>
              <w:t>CỘNG HOÀ XÃ HỘI CHỦ NGHĨA VIỆT NAM</w:t>
            </w:r>
          </w:p>
          <w:p w:rsidR="0097318D" w:rsidRPr="00CD119F" w:rsidRDefault="0097318D" w:rsidP="00270383">
            <w:pPr>
              <w:pStyle w:val="TableParagraph"/>
              <w:spacing w:line="320" w:lineRule="exact"/>
              <w:ind w:left="144" w:right="43"/>
              <w:jc w:val="center"/>
              <w:rPr>
                <w:b/>
                <w:sz w:val="28"/>
              </w:rPr>
            </w:pPr>
            <w:r>
              <w:rPr>
                <w:noProof/>
                <w:sz w:val="2"/>
              </w:rPr>
              <mc:AlternateContent>
                <mc:Choice Requires="wps">
                  <w:drawing>
                    <wp:anchor distT="0" distB="0" distL="114300" distR="114300" simplePos="0" relativeHeight="251635200" behindDoc="0" locked="0" layoutInCell="1" allowOverlap="1" wp14:anchorId="7982C10E" wp14:editId="283523A2">
                      <wp:simplePos x="0" y="0"/>
                      <wp:positionH relativeFrom="column">
                        <wp:posOffset>1160780</wp:posOffset>
                      </wp:positionH>
                      <wp:positionV relativeFrom="paragraph">
                        <wp:posOffset>217081</wp:posOffset>
                      </wp:positionV>
                      <wp:extent cx="1654810" cy="0"/>
                      <wp:effectExtent l="0" t="0" r="2159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54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221A2F8" id="Straight Connector 3" o:spid="_x0000_s1026" style="position:absolute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4pt,17.1pt" to="221.7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" strokecolor="#4579b8 [3044]"/>
                  </w:pict>
                </mc:Fallback>
              </mc:AlternateContent>
            </w:r>
            <w:r w:rsidRPr="00CD119F">
              <w:rPr>
                <w:b/>
                <w:sz w:val="28"/>
              </w:rPr>
              <w:t>Độc lập -Tự do - Hạnh phúc</w:t>
            </w:r>
          </w:p>
        </w:tc>
      </w:tr>
    </w:tbl>
    <w:p w:rsidR="0097318D" w:rsidRDefault="0097318D" w:rsidP="0097318D">
      <w:pPr>
        <w:pStyle w:val="BodyText"/>
        <w:spacing w:line="20" w:lineRule="exact"/>
        <w:ind w:left="1152" w:right="43"/>
        <w:rPr>
          <w:sz w:val="2"/>
        </w:rPr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19A4C6E9" wp14:editId="616F8FF1">
                <wp:simplePos x="0" y="0"/>
                <wp:positionH relativeFrom="column">
                  <wp:posOffset>4973510</wp:posOffset>
                </wp:positionH>
                <wp:positionV relativeFrom="paragraph">
                  <wp:posOffset>-813435</wp:posOffset>
                </wp:positionV>
                <wp:extent cx="855980" cy="295910"/>
                <wp:effectExtent l="0" t="0" r="20320" b="279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318D" w:rsidRPr="00024086" w:rsidRDefault="0097318D" w:rsidP="0097318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4C6E9" id="Rectangle 22" o:spid="_x0000_s1026" style="position:absolute;left:0;text-align:left;margin-left:391.6pt;margin-top:-64.05pt;width:67.4pt;height:23.3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" fillcolor="white [3201]" strokecolor="#f79646 [3209]" strokeweight="2pt">
                <v:textbox>
                  <w:txbxContent>
                    <w:p w:rsidR="0097318D" w:rsidRPr="00024086" w:rsidRDefault="0097318D" w:rsidP="0097318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1</w:t>
                      </w:r>
                    </w:p>
                  </w:txbxContent>
                </v:textbox>
              </v:rect>
            </w:pict>
          </mc:Fallback>
        </mc:AlternateContent>
      </w:r>
    </w:p>
    <w:p w:rsidR="0097318D" w:rsidRDefault="0097318D" w:rsidP="0097318D">
      <w:pPr>
        <w:spacing w:before="261" w:after="240"/>
        <w:ind w:right="45"/>
        <w:jc w:val="center"/>
        <w:rPr>
          <w:b/>
          <w:sz w:val="26"/>
        </w:rPr>
      </w:pPr>
    </w:p>
    <w:p w:rsidR="0097318D" w:rsidRDefault="0097318D" w:rsidP="0097318D">
      <w:pPr>
        <w:spacing w:before="261" w:after="240"/>
        <w:ind w:right="45"/>
        <w:jc w:val="center"/>
        <w:rPr>
          <w:b/>
          <w:sz w:val="26"/>
        </w:rPr>
      </w:pPr>
      <w:r>
        <w:rPr>
          <w:b/>
          <w:sz w:val="26"/>
        </w:rPr>
        <w:t>PHIẾU ĐĂNG KÝ BIÊN SOẠN GIÁO TRÌNH/TÀI LIỆU</w:t>
      </w:r>
    </w:p>
    <w:p w:rsidR="0097318D" w:rsidRPr="003C21C9" w:rsidRDefault="0097318D" w:rsidP="0097318D">
      <w:pPr>
        <w:spacing w:before="168"/>
        <w:ind w:left="662" w:right="43"/>
        <w:rPr>
          <w:sz w:val="26"/>
        </w:rPr>
      </w:pPr>
      <w:r w:rsidRPr="003C21C9">
        <w:rPr>
          <w:sz w:val="26"/>
        </w:rPr>
        <w:t xml:space="preserve">1.   Tên giáo trình </w:t>
      </w:r>
      <w:r w:rsidRPr="003C21C9">
        <w:rPr>
          <w:i/>
          <w:sz w:val="26"/>
        </w:rPr>
        <w:t>(tài liệu):</w:t>
      </w:r>
      <w:r w:rsidRPr="003C21C9">
        <w:rPr>
          <w:i/>
          <w:spacing w:val="-43"/>
          <w:sz w:val="26"/>
        </w:rPr>
        <w:t xml:space="preserve"> </w:t>
      </w:r>
      <w:r w:rsidRPr="003C21C9">
        <w:rPr>
          <w:sz w:val="26"/>
        </w:rPr>
        <w:t>..............................................................</w:t>
      </w:r>
      <w:r>
        <w:rPr>
          <w:sz w:val="26"/>
        </w:rPr>
        <w:t>............................................</w:t>
      </w:r>
      <w:r w:rsidRPr="003C21C9">
        <w:rPr>
          <w:sz w:val="26"/>
        </w:rPr>
        <w:t>..........................</w:t>
      </w:r>
    </w:p>
    <w:p w:rsidR="0097318D" w:rsidRPr="003C21C9" w:rsidRDefault="0097318D" w:rsidP="0097318D">
      <w:pPr>
        <w:spacing w:before="223"/>
        <w:ind w:left="662" w:right="43"/>
        <w:rPr>
          <w:sz w:val="26"/>
        </w:rPr>
      </w:pPr>
      <w:r w:rsidRPr="003C21C9">
        <w:rPr>
          <w:sz w:val="26"/>
        </w:rPr>
        <w:t xml:space="preserve">2.  Đối tượng sử dụng giáo trình </w:t>
      </w:r>
      <w:r w:rsidRPr="003C21C9">
        <w:rPr>
          <w:i/>
          <w:sz w:val="26"/>
        </w:rPr>
        <w:t>(tài liệu):</w:t>
      </w:r>
      <w:r w:rsidRPr="003C21C9">
        <w:rPr>
          <w:i/>
          <w:spacing w:val="6"/>
          <w:sz w:val="26"/>
        </w:rPr>
        <w:t xml:space="preserve"> </w:t>
      </w:r>
      <w:r w:rsidRPr="003C21C9">
        <w:rPr>
          <w:sz w:val="26"/>
        </w:rPr>
        <w:t>...............................................................</w:t>
      </w:r>
    </w:p>
    <w:p w:rsidR="0097318D" w:rsidRPr="003C21C9" w:rsidRDefault="0097318D" w:rsidP="0097318D">
      <w:pPr>
        <w:spacing w:before="222"/>
        <w:ind w:left="662" w:right="43"/>
        <w:rPr>
          <w:sz w:val="26"/>
        </w:rPr>
      </w:pPr>
      <w:r w:rsidRPr="003C21C9">
        <w:rPr>
          <w:sz w:val="26"/>
        </w:rPr>
        <w:t>3.   Tổng quan môn học:</w:t>
      </w:r>
      <w:r w:rsidRPr="003C21C9">
        <w:rPr>
          <w:spacing w:val="-17"/>
          <w:sz w:val="26"/>
        </w:rPr>
        <w:t xml:space="preserve"> </w:t>
      </w:r>
      <w:r w:rsidRPr="003C21C9">
        <w:rPr>
          <w:sz w:val="26"/>
        </w:rPr>
        <w:t>.............................................................................................</w:t>
      </w:r>
    </w:p>
    <w:p w:rsidR="0097318D" w:rsidRPr="003C21C9" w:rsidRDefault="0097318D" w:rsidP="0097318D">
      <w:pPr>
        <w:pStyle w:val="BodyText"/>
        <w:spacing w:before="219"/>
        <w:ind w:left="662" w:right="43"/>
      </w:pPr>
      <w:r w:rsidRPr="003C21C9">
        <w:t>4.  Chủ biên:</w:t>
      </w:r>
      <w:r w:rsidRPr="003C21C9">
        <w:rPr>
          <w:spacing w:val="13"/>
        </w:rPr>
        <w:t xml:space="preserve"> </w:t>
      </w:r>
      <w:r>
        <w:t>..........................</w:t>
      </w:r>
      <w:r w:rsidRPr="003C21C9">
        <w:t>.....................................................................................</w:t>
      </w:r>
    </w:p>
    <w:p w:rsidR="0097318D" w:rsidRPr="003C21C9" w:rsidRDefault="0097318D" w:rsidP="0097318D">
      <w:pPr>
        <w:spacing w:before="222"/>
        <w:ind w:left="662" w:right="43"/>
        <w:rPr>
          <w:sz w:val="26"/>
        </w:rPr>
      </w:pPr>
      <w:r w:rsidRPr="003C21C9">
        <w:rPr>
          <w:sz w:val="26"/>
        </w:rPr>
        <w:t>5.  Người tham gia biên soạn:</w:t>
      </w:r>
      <w:r w:rsidRPr="003C21C9">
        <w:rPr>
          <w:spacing w:val="8"/>
          <w:sz w:val="26"/>
        </w:rPr>
        <w:t xml:space="preserve"> </w:t>
      </w:r>
      <w:r w:rsidRPr="003C21C9">
        <w:rPr>
          <w:sz w:val="26"/>
        </w:rPr>
        <w:t>....................................................................................</w:t>
      </w:r>
    </w:p>
    <w:p w:rsidR="0097318D" w:rsidRPr="003C21C9" w:rsidRDefault="0097318D" w:rsidP="0097318D">
      <w:pPr>
        <w:pStyle w:val="BodyText"/>
        <w:spacing w:before="222"/>
        <w:ind w:left="710" w:right="43"/>
      </w:pPr>
      <w:r w:rsidRPr="003C21C9">
        <w:t>.......................................................................................................</w:t>
      </w:r>
      <w:r>
        <w:t>.............................</w:t>
      </w:r>
    </w:p>
    <w:p w:rsidR="0097318D" w:rsidRPr="003C21C9" w:rsidRDefault="0097318D" w:rsidP="0097318D">
      <w:pPr>
        <w:pStyle w:val="Heading4"/>
        <w:spacing w:before="219"/>
        <w:ind w:left="662" w:right="43"/>
        <w:rPr>
          <w:b w:val="0"/>
        </w:rPr>
      </w:pPr>
      <w:r w:rsidRPr="003C21C9">
        <w:rPr>
          <w:b w:val="0"/>
        </w:rPr>
        <w:t>6. Nội dung chính của giáo trình/tài liệu:</w:t>
      </w:r>
    </w:p>
    <w:p w:rsidR="0097318D" w:rsidRPr="003C21C9" w:rsidRDefault="0097318D" w:rsidP="0097318D">
      <w:pPr>
        <w:pStyle w:val="BodyText"/>
        <w:spacing w:before="222"/>
        <w:ind w:left="710" w:right="43"/>
      </w:pPr>
      <w:r w:rsidRPr="003C21C9">
        <w:t>....................................................................................................................................</w:t>
      </w:r>
    </w:p>
    <w:p w:rsidR="0097318D" w:rsidRPr="003C21C9" w:rsidRDefault="0097318D" w:rsidP="0097318D">
      <w:pPr>
        <w:spacing w:before="222"/>
        <w:ind w:left="662" w:right="43"/>
        <w:rPr>
          <w:sz w:val="26"/>
        </w:rPr>
      </w:pPr>
      <w:r w:rsidRPr="003C21C9">
        <w:rPr>
          <w:sz w:val="26"/>
        </w:rPr>
        <w:t>7.   Thời gian thực hiện:</w:t>
      </w:r>
      <w:r w:rsidRPr="003C21C9">
        <w:rPr>
          <w:spacing w:val="-47"/>
          <w:sz w:val="26"/>
        </w:rPr>
        <w:t xml:space="preserve"> </w:t>
      </w:r>
      <w:r w:rsidRPr="003C21C9">
        <w:rPr>
          <w:sz w:val="26"/>
        </w:rPr>
        <w:t>..............................................................................................</w:t>
      </w:r>
    </w:p>
    <w:p w:rsidR="0097318D" w:rsidRPr="003C21C9" w:rsidRDefault="0097318D" w:rsidP="0097318D">
      <w:pPr>
        <w:spacing w:before="220"/>
        <w:ind w:left="662" w:right="43"/>
        <w:rPr>
          <w:sz w:val="26"/>
        </w:rPr>
      </w:pPr>
      <w:r w:rsidRPr="003C21C9">
        <w:rPr>
          <w:sz w:val="26"/>
        </w:rPr>
        <w:t xml:space="preserve">8.  Số trang biên soạn </w:t>
      </w:r>
      <w:r w:rsidRPr="003C21C9">
        <w:rPr>
          <w:i/>
          <w:sz w:val="26"/>
        </w:rPr>
        <w:t>(dự kiến)</w:t>
      </w:r>
      <w:r w:rsidRPr="003C21C9">
        <w:rPr>
          <w:sz w:val="26"/>
        </w:rPr>
        <w:t>:</w:t>
      </w:r>
      <w:r w:rsidRPr="003C21C9">
        <w:rPr>
          <w:spacing w:val="-9"/>
          <w:sz w:val="26"/>
        </w:rPr>
        <w:t xml:space="preserve"> </w:t>
      </w:r>
      <w:r>
        <w:rPr>
          <w:sz w:val="26"/>
        </w:rPr>
        <w:t>......................</w:t>
      </w:r>
      <w:r w:rsidRPr="003C21C9">
        <w:rPr>
          <w:sz w:val="26"/>
        </w:rPr>
        <w:t>..........................................................</w:t>
      </w:r>
    </w:p>
    <w:p w:rsidR="0097318D" w:rsidRPr="003C21C9" w:rsidRDefault="0097318D" w:rsidP="0097318D">
      <w:pPr>
        <w:pStyle w:val="BodyText"/>
        <w:spacing w:before="221"/>
        <w:ind w:left="662" w:right="43"/>
      </w:pPr>
      <w:r w:rsidRPr="003C21C9">
        <w:t>9.   Tài liệu tham</w:t>
      </w:r>
      <w:r w:rsidRPr="003C21C9">
        <w:rPr>
          <w:spacing w:val="-29"/>
        </w:rPr>
        <w:t xml:space="preserve"> </w:t>
      </w:r>
      <w:r w:rsidRPr="003C21C9">
        <w:t>khảo:................................................................................................</w:t>
      </w:r>
    </w:p>
    <w:p w:rsidR="0097318D" w:rsidRPr="003C21C9" w:rsidRDefault="0097318D" w:rsidP="0097318D">
      <w:pPr>
        <w:pStyle w:val="BodyText"/>
        <w:spacing w:before="222"/>
        <w:ind w:left="710" w:right="43"/>
      </w:pPr>
      <w:r w:rsidRPr="003C21C9">
        <w:t>....................................................................................................................................</w:t>
      </w:r>
    </w:p>
    <w:p w:rsidR="0097318D" w:rsidRDefault="0097318D" w:rsidP="0097318D">
      <w:pPr>
        <w:pStyle w:val="BodyText"/>
        <w:spacing w:before="220"/>
        <w:ind w:left="710" w:right="43"/>
      </w:pPr>
      <w:r w:rsidRPr="003C21C9">
        <w:t>....................................................................................................................................</w:t>
      </w:r>
    </w:p>
    <w:p w:rsidR="0097318D" w:rsidRPr="001A6A9D" w:rsidRDefault="0097318D" w:rsidP="0097318D">
      <w:pPr>
        <w:pStyle w:val="Heading4"/>
        <w:spacing w:before="145" w:line="296" w:lineRule="exact"/>
        <w:ind w:left="0" w:right="43"/>
        <w:jc w:val="center"/>
        <w:rPr>
          <w:b w:val="0"/>
          <w:i/>
        </w:rPr>
      </w:pPr>
      <w:r>
        <w:t xml:space="preserve">                                                               </w:t>
      </w:r>
      <w:r w:rsidRPr="001A6A9D">
        <w:rPr>
          <w:b w:val="0"/>
          <w:i/>
        </w:rPr>
        <w:t xml:space="preserve">Tuyên Quang, ngày … tháng … năm …                                                                                   </w:t>
      </w:r>
    </w:p>
    <w:p w:rsidR="0097318D" w:rsidRDefault="0097318D" w:rsidP="0097318D">
      <w:pPr>
        <w:pStyle w:val="Heading4"/>
        <w:spacing w:before="145" w:line="296" w:lineRule="exact"/>
        <w:ind w:left="0" w:right="43"/>
        <w:jc w:val="center"/>
      </w:pPr>
      <w:r>
        <w:t xml:space="preserve">                                                                        Chủ biên</w:t>
      </w:r>
    </w:p>
    <w:p w:rsidR="0097318D" w:rsidRDefault="0097318D" w:rsidP="0097318D">
      <w:pPr>
        <w:spacing w:line="296" w:lineRule="exact"/>
        <w:ind w:left="5618" w:right="43"/>
        <w:jc w:val="center"/>
        <w:rPr>
          <w:sz w:val="26"/>
        </w:rPr>
      </w:pPr>
      <w:r>
        <w:rPr>
          <w:sz w:val="26"/>
        </w:rPr>
        <w:t>(</w:t>
      </w:r>
      <w:r>
        <w:rPr>
          <w:i/>
          <w:sz w:val="26"/>
        </w:rPr>
        <w:t>Ký tên và ghi rõ họ tên</w:t>
      </w:r>
      <w:r>
        <w:rPr>
          <w:sz w:val="26"/>
        </w:rPr>
        <w:t>)</w:t>
      </w:r>
    </w:p>
    <w:p w:rsidR="00AD6B57" w:rsidRPr="0097318D" w:rsidRDefault="00AD6B57" w:rsidP="0097318D">
      <w:pPr>
        <w:spacing w:before="61"/>
        <w:ind w:left="2291" w:right="43"/>
      </w:pPr>
      <w:bookmarkStart w:id="0" w:name="_GoBack"/>
      <w:bookmarkEnd w:id="0"/>
    </w:p>
    <w:sectPr w:rsidR="00AD6B57" w:rsidRPr="0097318D" w:rsidSect="0097318D">
      <w:footerReference w:type="default" r:id="rId8"/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778" w:rsidRDefault="008C1778" w:rsidP="007568B8">
      <w:pPr>
        <w:spacing w:after="0" w:line="240" w:lineRule="auto"/>
      </w:pPr>
      <w:r>
        <w:separator/>
      </w:r>
    </w:p>
  </w:endnote>
  <w:endnote w:type="continuationSeparator" w:id="0">
    <w:p w:rsidR="008C1778" w:rsidRDefault="008C1778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2896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318D" w:rsidRDefault="00973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318D" w:rsidRDefault="00973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778" w:rsidRDefault="008C1778" w:rsidP="007568B8">
      <w:pPr>
        <w:spacing w:after="0" w:line="240" w:lineRule="auto"/>
      </w:pPr>
      <w:r>
        <w:separator/>
      </w:r>
    </w:p>
  </w:footnote>
  <w:footnote w:type="continuationSeparator" w:id="0">
    <w:p w:rsidR="008C1778" w:rsidRDefault="008C1778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D2224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C1778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32D46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AE8CB3-CB43-4375-A99E-8A96CDE4D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16:00Z</dcterms:created>
  <dcterms:modified xsi:type="dcterms:W3CDTF">2021-11-30T04:16:00Z</dcterms:modified>
</cp:coreProperties>
</file>